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6" w:name="cover-letter-for-mason"/>
    <w:p>
      <w:pPr>
        <w:pStyle w:val="Heading1"/>
      </w:pPr>
      <w:r>
        <w:t xml:space="preserve">Cover Letter for Mason</w:t>
      </w:r>
    </w:p>
    <w:p>
      <w:pPr>
        <w:pStyle w:val="FirstParagraph"/>
      </w:pPr>
      <w:r>
        <w:rPr>
          <w:bCs/>
          <w:b/>
        </w:rPr>
        <w:t xml:space="preserve">Dear Hiring Manager,</w:t>
      </w:r>
    </w:p>
    <w:p>
      <w:pPr>
        <w:pStyle w:val="BodyText"/>
      </w:pPr>
      <w:r>
        <w:t xml:space="preserve">As I prepare to submit my application for the [Position Name] role at [Company Name] in Thailand Bangkok, I am excited to share my qualifications and passion for contributing to a dynamic organization that thrives in one of the world’s most vibrant cities. This cover letter is not just a formal introduction—it is an opportunity to express how my professional background, cultural adaptability, and commitment to excellence align with the unique opportunities and challenges of working in Thailand Bangkok. My name is Mason, and I am eager to bring my skills, experiences, and enthusiasm for cross-cultural collaboration to your team.</w:t>
      </w:r>
    </w:p>
    <w:bookmarkStart w:id="20" w:name="X9e4733f84493774e34ef83de4a68ef190afe6f0"/>
    <w:p>
      <w:pPr>
        <w:pStyle w:val="Heading2"/>
      </w:pPr>
      <w:r>
        <w:t xml:space="preserve">Why Thailand Bangkok? A Unique Opportunity</w:t>
      </w:r>
    </w:p>
    <w:p>
      <w:pPr>
        <w:pStyle w:val="FirstParagraph"/>
      </w:pPr>
      <w:r>
        <w:t xml:space="preserve">Thailand Bangkok has always been a place where tradition meets modernity, and innovation flourishes in a bustling urban environment. As someone who has long admired the city’s rich cultural heritage, its thriving business landscape, and its role as a global hub for technology, tourism, and trade, I am confident that working in Thailand Bangkok will allow me to grow both professionally and personally. This is not just a job opportunity—it is a chance to immerse myself in a community that values creativity, resilience, and connection. For Mason, this is the ideal platform to leverage my expertise while embracing the excitement of life in one of Asia’s most iconic cities.</w:t>
      </w:r>
    </w:p>
    <w:bookmarkEnd w:id="20"/>
    <w:bookmarkStart w:id="21" w:name="X3182ae90a8d4ffb8bfb919f9a099678c02610b4"/>
    <w:p>
      <w:pPr>
        <w:pStyle w:val="Heading2"/>
      </w:pPr>
      <w:r>
        <w:t xml:space="preserve">Professional Background: A Foundation for Success</w:t>
      </w:r>
    </w:p>
    <w:p>
      <w:pPr>
        <w:pStyle w:val="FirstParagraph"/>
      </w:pPr>
      <w:r>
        <w:t xml:space="preserve">I hold a [Your Degree] in [Your Field of Study] from [University Name], where I developed a strong foundation in [Key Skills, e.g., project management, data analysis, or communications]. Over the past [X years], I have worked in diverse roles across industries such as [Industry 1], [Industry 2], and [Industry 3]. These experiences have equipped me with the ability to adapt to fast-paced environments, solve complex problems, and collaborate effectively with teams from different cultural backgrounds. Whether leading cross-functional projects or supporting clients in high-pressure scenarios, I have consistently prioritized results-driven outcomes while maintaining a focus on relationship-building.</w:t>
      </w:r>
    </w:p>
    <w:p>
      <w:pPr>
        <w:pStyle w:val="BodyText"/>
      </w:pPr>
      <w:r>
        <w:t xml:space="preserve">One of my most significant achievements was [Describe a Key Achievement], which not only demonstrated my ability to deliver under pressure but also highlighted my commitment to innovation. This project required close coordination with stakeholders in multiple countries, including Thailand, where I gained firsthand insight into the importance of cultural sensitivity and local market understanding. These experiences have prepared me to thrive in a city like Bangkok, where global and local perspectives intersect daily.</w:t>
      </w:r>
    </w:p>
    <w:bookmarkEnd w:id="21"/>
    <w:bookmarkStart w:id="22" w:name="skills-tailored-for-thailand-bangkok"/>
    <w:p>
      <w:pPr>
        <w:pStyle w:val="Heading2"/>
      </w:pPr>
      <w:r>
        <w:t xml:space="preserve">Skills Tailored for Thailand Bangkok</w:t>
      </w:r>
    </w:p>
    <w:p>
      <w:pPr>
        <w:pStyle w:val="FirstParagraph"/>
      </w:pPr>
      <w:r>
        <w:t xml:space="preserve">Mason’s career has been defined by a dedication to continuous learning and the ability to adapt to new environments. In Thailand Bangkok, this mindset is particularly valuable, as the city is known for its fast-evolving business landscape and diverse workforce. My skills in [List Relevant Skills, e.g., strategic planning, digital marketing, or customer service] have been honed through years of hands-on experience, and I am confident they will contribute to your organization’s success. For example:</w:t>
      </w:r>
    </w:p>
    <w:p>
      <w:pPr>
        <w:numPr>
          <w:ilvl w:val="0"/>
          <w:numId w:val="1001"/>
        </w:numPr>
        <w:pStyle w:val="Compact"/>
      </w:pPr>
      <w:r>
        <w:rPr>
          <w:bCs/>
          <w:b/>
        </w:rPr>
        <w:t xml:space="preserve">Cross-Cultural Communication:</w:t>
      </w:r>
      <w:r>
        <w:t xml:space="preserve"> </w:t>
      </w:r>
      <w:r>
        <w:t xml:space="preserve">Fluent in [Languages], I have worked with teams across Asia, Europe, and the Americas. This ability to bridge cultural gaps is essential for fostering collaboration in a multicultural environment like Bangkok.</w:t>
      </w:r>
    </w:p>
    <w:p>
      <w:pPr>
        <w:numPr>
          <w:ilvl w:val="0"/>
          <w:numId w:val="1001"/>
        </w:numPr>
        <w:pStyle w:val="Compact"/>
      </w:pPr>
      <w:r>
        <w:rPr>
          <w:bCs/>
          <w:b/>
        </w:rPr>
        <w:t xml:space="preserve">Adaptability:</w:t>
      </w:r>
      <w:r>
        <w:t xml:space="preserve"> </w:t>
      </w:r>
      <w:r>
        <w:t xml:space="preserve">Whether navigating the complexities of international trade or understanding local business customs, I excel in dynamic settings. In Thailand Bangkok, where flexibility is key to success, this strength will enable me to contribute effectively from day one.</w:t>
      </w:r>
    </w:p>
    <w:p>
      <w:pPr>
        <w:numPr>
          <w:ilvl w:val="0"/>
          <w:numId w:val="1001"/>
        </w:numPr>
        <w:pStyle w:val="Compact"/>
      </w:pPr>
      <w:r>
        <w:rPr>
          <w:bCs/>
          <w:b/>
        </w:rPr>
        <w:t xml:space="preserve">Technical Proficiency:</w:t>
      </w:r>
      <w:r>
        <w:t xml:space="preserve"> </w:t>
      </w:r>
      <w:r>
        <w:t xml:space="preserve">Proficient in [Software/Tools], I can quickly integrate into your workflows and support initiatives that drive growth and efficiency.</w:t>
      </w:r>
    </w:p>
    <w:bookmarkEnd w:id="22"/>
    <w:bookmarkStart w:id="23" w:name="X9a3554ebc2e2012a6e35fead18a23ff25da00a0"/>
    <w:p>
      <w:pPr>
        <w:pStyle w:val="Heading2"/>
      </w:pPr>
      <w:r>
        <w:t xml:space="preserve">Cultural Alignment: Embracing the Spirit of Thailand Bangkok</w:t>
      </w:r>
    </w:p>
    <w:p>
      <w:pPr>
        <w:pStyle w:val="FirstParagraph"/>
      </w:pPr>
      <w:r>
        <w:t xml:space="preserve">Beyond professional qualifications, I deeply respect the values that define life in Thailand Bangkok. The city’s emphasis on community, hospitality, and balance resonates with my personal philosophy. I have always believed that a workplace should not only be productive but also inclusive and supportive—a principle I strive to uphold in every role I take on. In Thailand Bangkok, where the pace of life is both energizing and enriching, I see an opportunity to contribute meaningfully while growing as an individual.</w:t>
      </w:r>
    </w:p>
    <w:p>
      <w:pPr>
        <w:pStyle w:val="BodyText"/>
      </w:pPr>
      <w:r>
        <w:t xml:space="preserve">My understanding of Thai culture extends beyond surface-level knowledge. Through [Describe Experience, e.g., travel, professional collaboration, or personal interest], I have developed a genuine appreciation for the customs, traditions, and values that shape daily life in Bangkok. This cultural awareness will enable me to build strong relationships with colleagues and clients while ensuring that my work aligns with the unique needs of the local market.</w:t>
      </w:r>
    </w:p>
    <w:bookmarkEnd w:id="23"/>
    <w:bookmarkStart w:id="24" w:name="why-mason-a-commitment-to-excellence"/>
    <w:p>
      <w:pPr>
        <w:pStyle w:val="Heading2"/>
      </w:pPr>
      <w:r>
        <w:t xml:space="preserve">Why Mason? A Commitment to Excellence</w:t>
      </w:r>
    </w:p>
    <w:p>
      <w:pPr>
        <w:pStyle w:val="FirstParagraph"/>
      </w:pPr>
      <w:r>
        <w:t xml:space="preserve">Choosing Mason as a candidate is an investment in someone who is not only qualified but also passionate about making a difference. I am particularly drawn to [Company Name] because of its reputation for [Specific Quality, e.g., innovation, community engagement, or leadership]. I am eager to contribute my skills to help the company achieve its goals while learning from the expertise of your team. In Thailand Bangkok, where competition is fierce and opportunities are abundant, I am ready to bring my energy, creativity, and dedication to every task.</w:t>
      </w:r>
    </w:p>
    <w:p>
      <w:pPr>
        <w:pStyle w:val="BodyText"/>
      </w:pPr>
      <w:r>
        <w:t xml:space="preserve">My goal is not just to fill a role but to become a valuable member of your organization. I am confident that my background in [Your Field] and my ability to thrive in multicultural environments will allow me to contribute immediately. Whether working on strategic projects, supporting clients, or collaborating with colleagues, I approach every challenge with a positive attitude and a commitment to excellence.</w:t>
      </w:r>
    </w:p>
    <w:bookmarkEnd w:id="24"/>
    <w:bookmarkStart w:id="25" w:name="conclusion-a-future-in-thailand-bangkok"/>
    <w:p>
      <w:pPr>
        <w:pStyle w:val="Heading2"/>
      </w:pPr>
      <w:r>
        <w:t xml:space="preserve">Conclusion: A Future in Thailand Bangkok</w:t>
      </w:r>
    </w:p>
    <w:p>
      <w:pPr>
        <w:pStyle w:val="FirstParagraph"/>
      </w:pPr>
      <w:r>
        <w:t xml:space="preserve">In conclusion, I am excited about the possibility of joining [Company Name] and contributing to its success in Thailand Bangkok. Mason’s combination of professional experience, cultural adaptability, and passion for growth makes me an ideal candidate for this role. I would welcome the opportunity to discuss how my skills and experiences align with your organization’s needs. Thank you for considering my application, and I look forward to the possibility of contributing to a future filled with innovation and opportunity in Thailand Bangkok.</w:t>
      </w:r>
    </w:p>
    <w:p>
      <w:pPr>
        <w:pStyle w:val="BodyText"/>
      </w:pPr>
      <w:r>
        <w:t xml:space="preserve">Sincerely,</w:t>
      </w:r>
      <w:r>
        <w:br/>
      </w:r>
      <w:r>
        <w:rPr>
          <w:bCs/>
          <w:b/>
        </w:rPr>
        <w:t xml:space="preserve">Mason</w:t>
      </w:r>
      <w:r>
        <w:br/>
      </w:r>
      <w:r>
        <w:t xml:space="preserve">[Your Contact Information]</w:t>
      </w:r>
      <w:r>
        <w:br/>
      </w:r>
      <w:r>
        <w:t xml:space="preserve">[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dc:language>en</dc:language>
  <cp:keywords/>
  <dcterms:created xsi:type="dcterms:W3CDTF">2026-07-23T13:22:00Z</dcterms:created>
  <dcterms:modified xsi:type="dcterms:W3CDTF">2026-07-23T13:22:00Z</dcterms:modified>
</cp:coreProperties>
</file>

<file path=docProps/custom.xml><?xml version="1.0" encoding="utf-8"?>
<Properties xmlns="http://schemas.openxmlformats.org/officeDocument/2006/custom-properties" xmlns:vt="http://schemas.openxmlformats.org/officeDocument/2006/docPropsVTypes"/>
</file>